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5129" w14:textId="352E43B3" w:rsidR="00A3479C" w:rsidRPr="00EA40D5" w:rsidRDefault="00A3479C">
      <w:pPr>
        <w:rPr>
          <w:rFonts w:ascii="Roboto Condensed" w:hAnsi="Roboto Condensed"/>
          <w:color w:val="000000" w:themeColor="text1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4"/>
        <w:gridCol w:w="4111"/>
      </w:tblGrid>
      <w:tr w:rsidR="007336DC" w:rsidRPr="00EA40D5" w14:paraId="1EF92347" w14:textId="77777777" w:rsidTr="00530FEE">
        <w:trPr>
          <w:trHeight w:val="1183"/>
        </w:trPr>
        <w:tc>
          <w:tcPr>
            <w:tcW w:w="10485" w:type="dxa"/>
            <w:gridSpan w:val="2"/>
            <w:shd w:val="clear" w:color="auto" w:fill="3B3838" w:themeFill="background2" w:themeFillShade="40"/>
          </w:tcPr>
          <w:p w14:paraId="08B1904A" w14:textId="79AECE14" w:rsidR="007336DC" w:rsidRPr="00F235F7" w:rsidRDefault="00154C8B" w:rsidP="00F235F7">
            <w:pPr>
              <w:spacing w:after="0" w:line="240" w:lineRule="auto"/>
              <w:ind w:right="-199"/>
              <w:jc w:val="center"/>
              <w:rPr>
                <w:rFonts w:ascii="Roboto Condensed" w:hAnsi="Roboto Condensed" w:cs="Arial"/>
                <w:b/>
                <w:i/>
                <w:iCs/>
                <w:color w:val="FF3399"/>
                <w:sz w:val="24"/>
                <w:szCs w:val="24"/>
                <w:shd w:val="clear" w:color="auto" w:fill="FFFFFF"/>
              </w:rPr>
            </w:pPr>
            <w:r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 xml:space="preserve">Деловая поездка в Екатеринбург с участием в </w:t>
            </w:r>
            <w:r w:rsidR="00F235F7" w:rsidRPr="00F235F7"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>Кругл</w:t>
            </w:r>
            <w:r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>ом</w:t>
            </w:r>
            <w:r w:rsidR="00F235F7" w:rsidRPr="00F235F7"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 xml:space="preserve"> стол</w:t>
            </w:r>
            <w:r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>е</w:t>
            </w:r>
            <w:r w:rsidR="00F235F7" w:rsidRPr="00F235F7">
              <w:rPr>
                <w:rFonts w:ascii="Roboto Condensed" w:hAnsi="Roboto Condensed" w:cs="Arial"/>
                <w:b/>
                <w:color w:val="FF3399"/>
                <w:sz w:val="40"/>
                <w:szCs w:val="40"/>
              </w:rPr>
              <w:t xml:space="preserve"> «Рынок меди и технологии переработки» </w:t>
            </w:r>
            <w:r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>и</w:t>
            </w:r>
            <w:r w:rsidR="00F235F7" w:rsidRPr="00F235F7"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 xml:space="preserve"> </w:t>
            </w:r>
            <w:r w:rsidR="00F235F7" w:rsidRPr="00154C8B">
              <w:rPr>
                <w:rFonts w:ascii="Roboto Condensed" w:hAnsi="Roboto Condensed" w:cs="Arial"/>
                <w:bCs/>
                <w:color w:val="FF3399"/>
                <w:sz w:val="40"/>
                <w:szCs w:val="40"/>
              </w:rPr>
              <w:t>ИННОПРОМ 2026</w:t>
            </w:r>
          </w:p>
        </w:tc>
      </w:tr>
      <w:tr w:rsidR="00AE6586" w:rsidRPr="00EA40D5" w14:paraId="08242C57" w14:textId="77777777" w:rsidTr="00EA40D5">
        <w:trPr>
          <w:trHeight w:val="1271"/>
        </w:trPr>
        <w:tc>
          <w:tcPr>
            <w:tcW w:w="6374" w:type="dxa"/>
          </w:tcPr>
          <w:p w14:paraId="559C3259" w14:textId="4FA1C5D7" w:rsidR="00AE6586" w:rsidRPr="00154C8B" w:rsidRDefault="00F235F7" w:rsidP="00D67E87">
            <w:pPr>
              <w:spacing w:after="0" w:line="240" w:lineRule="auto"/>
              <w:ind w:right="1449"/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</w:pPr>
            <w:r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>6</w:t>
            </w:r>
            <w:r w:rsidR="00AE6586"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>-</w:t>
            </w:r>
            <w:r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>9</w:t>
            </w:r>
            <w:r w:rsidR="00AE6586"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 xml:space="preserve"> </w:t>
            </w:r>
            <w:r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>июля</w:t>
            </w:r>
            <w:r w:rsidR="00AE6586"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 xml:space="preserve"> 202</w:t>
            </w:r>
            <w:r w:rsidR="007336DC"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>6</w:t>
            </w:r>
            <w:r w:rsidR="00AE6586" w:rsidRPr="00154C8B">
              <w:rPr>
                <w:rFonts w:ascii="Roboto Condensed" w:hAnsi="Roboto Condensed" w:cs="Arial"/>
                <w:b/>
                <w:i/>
                <w:iCs/>
                <w:color w:val="7030A0"/>
                <w:sz w:val="36"/>
                <w:szCs w:val="36"/>
                <w:shd w:val="clear" w:color="auto" w:fill="FFFFFF"/>
              </w:rPr>
              <w:t xml:space="preserve"> года</w:t>
            </w:r>
          </w:p>
          <w:p w14:paraId="63A457E3" w14:textId="745BC41D" w:rsidR="007336DC" w:rsidRDefault="00F235F7" w:rsidP="00EA40D5">
            <w:pPr>
              <w:spacing w:after="0" w:line="240" w:lineRule="auto"/>
              <w:ind w:right="316"/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</w:pPr>
            <w:r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АМАКС Экопарк</w:t>
            </w:r>
            <w:r w:rsidR="00154C8B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4*, </w:t>
            </w:r>
            <w:r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г. </w:t>
            </w:r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Екатеринбург, </w:t>
            </w:r>
            <w:proofErr w:type="spellStart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п.Березит</w:t>
            </w:r>
            <w:proofErr w:type="spellEnd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, </w:t>
            </w:r>
            <w:proofErr w:type="spellStart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ул.Дальний</w:t>
            </w:r>
            <w:proofErr w:type="spellEnd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Березит</w:t>
            </w:r>
            <w:proofErr w:type="spellEnd"/>
            <w:r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, 11</w:t>
            </w:r>
          </w:p>
          <w:p w14:paraId="28E57B3E" w14:textId="4F349DF4" w:rsidR="00F235F7" w:rsidRPr="00EA40D5" w:rsidRDefault="00154C8B" w:rsidP="00EA40D5">
            <w:pPr>
              <w:spacing w:after="0" w:line="240" w:lineRule="auto"/>
              <w:ind w:right="316"/>
              <w:rPr>
                <w:rFonts w:ascii="Roboto Condensed" w:eastAsia="Times New Roman" w:hAnsi="Roboto Condensed" w:cs="Arial"/>
                <w:i/>
                <w:iCs/>
                <w:color w:val="000000" w:themeColor="text1"/>
                <w:sz w:val="36"/>
                <w:szCs w:val="36"/>
                <w:lang w:eastAsia="ru-RU"/>
              </w:rPr>
            </w:pPr>
            <w:r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Выставочный комплекс </w:t>
            </w:r>
            <w:r w:rsid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 xml:space="preserve">г. </w:t>
            </w:r>
            <w:r w:rsidR="00F235F7" w:rsidRPr="00F235F7">
              <w:rPr>
                <w:rFonts w:ascii="Roboto Condensed" w:hAnsi="Roboto Condensed" w:cs="Arial"/>
                <w:i/>
                <w:iCs/>
                <w:color w:val="000000" w:themeColor="text1"/>
                <w:shd w:val="clear" w:color="auto" w:fill="FFFFFF"/>
              </w:rPr>
              <w:t>Екатеринбург, ЭКСПО-бульвар, 2</w:t>
            </w:r>
          </w:p>
        </w:tc>
        <w:tc>
          <w:tcPr>
            <w:tcW w:w="4111" w:type="dxa"/>
          </w:tcPr>
          <w:p w14:paraId="559EAB71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20"/>
                <w:szCs w:val="20"/>
                <w:lang w:eastAsia="ru-RU"/>
              </w:rPr>
              <w:t>Прием заявок:</w:t>
            </w:r>
          </w:p>
          <w:p w14:paraId="4323E737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 xml:space="preserve">Члены Ассоциации НСРО РУСЛОМ.КОМ, органы власти: </w:t>
            </w:r>
          </w:p>
          <w:p w14:paraId="536A08AA" w14:textId="77777777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+7 (499) 490-49-28, sro@ruslom.com</w:t>
            </w:r>
          </w:p>
          <w:p w14:paraId="25DB39E0" w14:textId="5CAD1CC5" w:rsidR="00EA40D5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Иные компании:</w:t>
            </w:r>
          </w:p>
          <w:p w14:paraId="06B5D11E" w14:textId="50C08374" w:rsidR="00AE6586" w:rsidRPr="00EA40D5" w:rsidRDefault="00EA40D5" w:rsidP="00EA40D5">
            <w:pPr>
              <w:spacing w:after="0" w:line="240" w:lineRule="auto"/>
              <w:jc w:val="right"/>
              <w:rPr>
                <w:rFonts w:ascii="Roboto Condensed" w:eastAsia="Times New Roman" w:hAnsi="Roboto Condensed" w:cstheme="minorHAnsi"/>
                <w:b/>
                <w:bCs/>
                <w:color w:val="000000" w:themeColor="text1"/>
                <w:sz w:val="16"/>
                <w:szCs w:val="16"/>
                <w:lang w:val="en-US" w:eastAsia="ru-RU"/>
              </w:rPr>
            </w:pPr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+7 (495) 980-06-</w:t>
            </w:r>
            <w:proofErr w:type="gramStart"/>
            <w:r w:rsidRPr="00EA40D5">
              <w:rPr>
                <w:rFonts w:ascii="Roboto Condensed" w:eastAsia="Times New Roman" w:hAnsi="Roboto Condensed" w:cstheme="minorHAnsi"/>
                <w:color w:val="000000" w:themeColor="text1"/>
                <w:sz w:val="20"/>
                <w:szCs w:val="20"/>
                <w:lang w:eastAsia="ru-RU"/>
              </w:rPr>
              <w:t>08,  lom@rusmet.ru</w:t>
            </w:r>
            <w:proofErr w:type="gramEnd"/>
          </w:p>
        </w:tc>
      </w:tr>
    </w:tbl>
    <w:p w14:paraId="7A81AC4B" w14:textId="1DCF98CF" w:rsidR="00B267CF" w:rsidRPr="00530FEE" w:rsidRDefault="00B267CF" w:rsidP="00B50A3B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 w:themeColor="text1"/>
          <w:sz w:val="28"/>
          <w:szCs w:val="28"/>
        </w:rPr>
      </w:pPr>
      <w:r w:rsidRPr="00530FEE">
        <w:rPr>
          <w:rFonts w:ascii="Roboto Condensed" w:eastAsia="Times New Roman" w:hAnsi="Roboto Condensed" w:cs="Arial"/>
          <w:b/>
          <w:color w:val="000000" w:themeColor="text1"/>
          <w:sz w:val="28"/>
          <w:szCs w:val="28"/>
        </w:rPr>
        <w:t>Форма-заявка</w:t>
      </w:r>
    </w:p>
    <w:p w14:paraId="5BBBC3DD" w14:textId="77777777" w:rsidR="00B50A3B" w:rsidRPr="00EA40D5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000000" w:themeColor="text1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3709"/>
        <w:gridCol w:w="1445"/>
        <w:gridCol w:w="4231"/>
      </w:tblGrid>
      <w:tr w:rsidR="001E400E" w:rsidRPr="00D52202" w14:paraId="70314DB5" w14:textId="77777777" w:rsidTr="00C21399">
        <w:tc>
          <w:tcPr>
            <w:tcW w:w="10456" w:type="dxa"/>
            <w:gridSpan w:val="4"/>
          </w:tcPr>
          <w:p w14:paraId="4D55D09F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Наименование предприятия (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русск</w:t>
            </w:r>
            <w:proofErr w:type="spell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\ 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английск</w:t>
            </w:r>
            <w:proofErr w:type="spell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): </w:t>
            </w:r>
          </w:p>
        </w:tc>
      </w:tr>
      <w:tr w:rsidR="001E400E" w:rsidRPr="00D52202" w14:paraId="5C018B5B" w14:textId="77777777" w:rsidTr="00C21399">
        <w:tc>
          <w:tcPr>
            <w:tcW w:w="10456" w:type="dxa"/>
            <w:gridSpan w:val="4"/>
          </w:tcPr>
          <w:p w14:paraId="2E7F12D0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Юридический адрес предприятия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  <w:lang w:val="en-US"/>
              </w:rPr>
              <w:t>: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E400E" w:rsidRPr="00D52202" w14:paraId="77EBD9A5" w14:textId="77777777" w:rsidTr="00C21399">
        <w:tc>
          <w:tcPr>
            <w:tcW w:w="10456" w:type="dxa"/>
            <w:gridSpan w:val="4"/>
          </w:tcPr>
          <w:p w14:paraId="424BFB13" w14:textId="78935472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Почтовый адрес предприятия:  </w:t>
            </w:r>
          </w:p>
        </w:tc>
      </w:tr>
      <w:tr w:rsidR="001E400E" w:rsidRPr="00D52202" w14:paraId="40BF6503" w14:textId="77777777" w:rsidTr="00C21399">
        <w:tc>
          <w:tcPr>
            <w:tcW w:w="10456" w:type="dxa"/>
            <w:gridSpan w:val="4"/>
          </w:tcPr>
          <w:p w14:paraId="2E0995AA" w14:textId="214125AD" w:rsidR="00D52202" w:rsidRPr="00D52202" w:rsidRDefault="001E400E" w:rsidP="00D52202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Участник (</w:t>
            </w:r>
            <w:r w:rsidRPr="00D52202">
              <w:rPr>
                <w:rFonts w:ascii="Roboto Condensed" w:eastAsia="Times New Roman" w:hAnsi="Roboto Condensed" w:cs="Arial"/>
                <w:b/>
                <w:color w:val="000000" w:themeColor="text1"/>
                <w:sz w:val="20"/>
                <w:szCs w:val="20"/>
              </w:rPr>
              <w:t>ФИО полностью, должность</w:t>
            </w: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): </w:t>
            </w:r>
            <w:r w:rsid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1.</w:t>
            </w:r>
          </w:p>
        </w:tc>
      </w:tr>
      <w:tr w:rsidR="001E400E" w:rsidRPr="00D52202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proofErr w:type="gram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E-mail:   </w:t>
            </w:r>
            <w:proofErr w:type="gramEnd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                   Сайт:                           Телефон: </w:t>
            </w:r>
          </w:p>
        </w:tc>
      </w:tr>
      <w:tr w:rsidR="001E400E" w:rsidRPr="00D52202" w14:paraId="0F6374F4" w14:textId="77777777" w:rsidTr="00D52202">
        <w:trPr>
          <w:trHeight w:val="289"/>
        </w:trPr>
        <w:tc>
          <w:tcPr>
            <w:tcW w:w="1071" w:type="dxa"/>
            <w:vAlign w:val="center"/>
          </w:tcPr>
          <w:p w14:paraId="451BE06A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ИНН</w:t>
            </w:r>
          </w:p>
        </w:tc>
        <w:tc>
          <w:tcPr>
            <w:tcW w:w="3709" w:type="dxa"/>
          </w:tcPr>
          <w:p w14:paraId="597D11DB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2E22E61C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Банк</w:t>
            </w:r>
          </w:p>
        </w:tc>
        <w:tc>
          <w:tcPr>
            <w:tcW w:w="4231" w:type="dxa"/>
          </w:tcPr>
          <w:p w14:paraId="0BE29B10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7154D87B" w14:textId="77777777" w:rsidTr="00D52202">
        <w:trPr>
          <w:trHeight w:val="58"/>
        </w:trPr>
        <w:tc>
          <w:tcPr>
            <w:tcW w:w="1071" w:type="dxa"/>
            <w:vAlign w:val="center"/>
          </w:tcPr>
          <w:p w14:paraId="758A7AB2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КПП</w:t>
            </w:r>
          </w:p>
        </w:tc>
        <w:tc>
          <w:tcPr>
            <w:tcW w:w="3709" w:type="dxa"/>
          </w:tcPr>
          <w:p w14:paraId="5C91F87F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45" w:type="dxa"/>
          </w:tcPr>
          <w:p w14:paraId="66F70776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р\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31" w:type="dxa"/>
          </w:tcPr>
          <w:p w14:paraId="2DE6263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515C6B12" w14:textId="77777777" w:rsidTr="00D52202">
        <w:trPr>
          <w:trHeight w:val="144"/>
        </w:trPr>
        <w:tc>
          <w:tcPr>
            <w:tcW w:w="1071" w:type="dxa"/>
            <w:vAlign w:val="center"/>
          </w:tcPr>
          <w:p w14:paraId="5F01D1FB" w14:textId="77777777" w:rsidR="001E400E" w:rsidRPr="00D5220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ОГРН</w:t>
            </w:r>
          </w:p>
        </w:tc>
        <w:tc>
          <w:tcPr>
            <w:tcW w:w="3709" w:type="dxa"/>
          </w:tcPr>
          <w:p w14:paraId="63E1683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5968049C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к\</w:t>
            </w:r>
            <w:proofErr w:type="spellStart"/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31" w:type="dxa"/>
          </w:tcPr>
          <w:p w14:paraId="0685AD7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1E400E" w:rsidRPr="00D52202" w14:paraId="3F9800E0" w14:textId="77777777" w:rsidTr="00D52202">
        <w:trPr>
          <w:trHeight w:val="89"/>
        </w:trPr>
        <w:tc>
          <w:tcPr>
            <w:tcW w:w="1071" w:type="dxa"/>
            <w:vAlign w:val="center"/>
          </w:tcPr>
          <w:p w14:paraId="61847E42" w14:textId="6D238B38" w:rsidR="001E400E" w:rsidRPr="00D52202" w:rsidRDefault="00D52202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18"/>
                <w:szCs w:val="18"/>
              </w:rPr>
              <w:t>Оператор ЭДО и реквизиты:</w:t>
            </w:r>
          </w:p>
        </w:tc>
        <w:tc>
          <w:tcPr>
            <w:tcW w:w="3709" w:type="dxa"/>
          </w:tcPr>
          <w:p w14:paraId="32EC9952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45" w:type="dxa"/>
          </w:tcPr>
          <w:p w14:paraId="39C2B57B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>БИК банка-получателя</w:t>
            </w:r>
          </w:p>
        </w:tc>
        <w:tc>
          <w:tcPr>
            <w:tcW w:w="4231" w:type="dxa"/>
          </w:tcPr>
          <w:p w14:paraId="7DB90F97" w14:textId="77777777" w:rsidR="001E400E" w:rsidRPr="00D52202" w:rsidRDefault="001E400E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</w:p>
        </w:tc>
      </w:tr>
      <w:tr w:rsidR="00296235" w:rsidRPr="00D52202" w14:paraId="4F39D7ED" w14:textId="77777777" w:rsidTr="00C21399">
        <w:tc>
          <w:tcPr>
            <w:tcW w:w="10456" w:type="dxa"/>
            <w:gridSpan w:val="4"/>
          </w:tcPr>
          <w:p w14:paraId="422637DC" w14:textId="5C5C2E7D" w:rsidR="00296235" w:rsidRPr="00D52202" w:rsidRDefault="00296235" w:rsidP="00C21399">
            <w:pPr>
              <w:spacing w:after="0"/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</w:pPr>
            <w:r w:rsidRPr="00D52202">
              <w:rPr>
                <w:rFonts w:ascii="Roboto Condensed" w:eastAsia="Times New Roman" w:hAnsi="Roboto Condensed" w:cs="Arial"/>
                <w:color w:val="000000" w:themeColor="text1"/>
                <w:sz w:val="20"/>
                <w:szCs w:val="20"/>
              </w:rPr>
              <w:t xml:space="preserve">Промокод: </w:t>
            </w:r>
          </w:p>
        </w:tc>
      </w:tr>
    </w:tbl>
    <w:p w14:paraId="42248DE0" w14:textId="77777777" w:rsidR="00F968D2" w:rsidRPr="00EA40D5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 w:themeColor="text1"/>
          <w:sz w:val="6"/>
          <w:szCs w:val="6"/>
        </w:rPr>
      </w:pPr>
      <w:r w:rsidRPr="00EA40D5">
        <w:rPr>
          <w:rFonts w:ascii="Roboto Condensed" w:eastAsia="Times New Roman" w:hAnsi="Roboto Condensed" w:cs="Arial"/>
          <w:b/>
          <w:color w:val="000000" w:themeColor="text1"/>
          <w:sz w:val="6"/>
          <w:szCs w:val="6"/>
        </w:rPr>
        <w:tab/>
      </w:r>
    </w:p>
    <w:p w14:paraId="598247A0" w14:textId="7E328CF7" w:rsidR="00E00C85" w:rsidRDefault="00E00C85" w:rsidP="00C77BE5">
      <w:pPr>
        <w:spacing w:after="0" w:line="240" w:lineRule="auto"/>
        <w:jc w:val="center"/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eastAsia="ru-RU"/>
        </w:rPr>
      </w:pPr>
      <w:bookmarkStart w:id="0" w:name="_Hlk22824564"/>
      <w:r w:rsidRPr="00D52202"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eastAsia="ru-RU"/>
        </w:rPr>
        <w:t>Условия участия</w:t>
      </w:r>
      <w:r w:rsidR="00AC2640" w:rsidRPr="00D52202"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eastAsia="ru-RU"/>
        </w:rPr>
        <w:t>:</w:t>
      </w:r>
    </w:p>
    <w:p w14:paraId="15F800DE" w14:textId="77777777" w:rsidR="00E27D34" w:rsidRPr="00D52202" w:rsidRDefault="00E27D34" w:rsidP="00C77BE5">
      <w:pPr>
        <w:spacing w:after="0" w:line="240" w:lineRule="auto"/>
        <w:jc w:val="center"/>
        <w:rPr>
          <w:rFonts w:ascii="Roboto Condensed" w:eastAsia="MS Mincho" w:hAnsi="Roboto Condensed" w:cs="Arial"/>
          <w:b/>
          <w:color w:val="000000" w:themeColor="text1"/>
          <w:sz w:val="24"/>
          <w:szCs w:val="24"/>
          <w:lang w:val="en-US" w:eastAsia="ru-RU"/>
        </w:rPr>
      </w:pP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382"/>
        <w:gridCol w:w="5038"/>
      </w:tblGrid>
      <w:tr w:rsidR="0000148C" w:rsidRPr="002A23E1" w14:paraId="3B103858" w14:textId="77777777" w:rsidTr="00F235F7">
        <w:trPr>
          <w:trHeight w:val="434"/>
        </w:trPr>
        <w:tc>
          <w:tcPr>
            <w:tcW w:w="5382" w:type="dxa"/>
            <w:shd w:val="clear" w:color="auto" w:fill="3B3838" w:themeFill="background2" w:themeFillShade="40"/>
            <w:vAlign w:val="center"/>
          </w:tcPr>
          <w:p w14:paraId="140BA407" w14:textId="096BCB9C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БИЗНЕС»</w:t>
            </w:r>
            <w:r w:rsidR="00D52202">
              <w:rPr>
                <w:rFonts w:ascii="Roboto Condensed" w:eastAsia="Times New Roman" w:hAnsi="Roboto Condensed" w:cs="Arial"/>
                <w:b/>
              </w:rPr>
              <w:t xml:space="preserve"> с проживанием</w:t>
            </w:r>
            <w:r w:rsidR="00154C8B">
              <w:rPr>
                <w:rFonts w:ascii="Roboto Condensed" w:eastAsia="Times New Roman" w:hAnsi="Roboto Condensed" w:cs="Arial"/>
                <w:b/>
              </w:rPr>
              <w:t xml:space="preserve"> и промо</w:t>
            </w:r>
          </w:p>
          <w:p w14:paraId="1DA06016" w14:textId="15BF94C6" w:rsidR="0000148C" w:rsidRPr="000C6E1F" w:rsidRDefault="001D50E8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1D50E8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6-9 июля 2026 года</w:t>
            </w:r>
          </w:p>
        </w:tc>
        <w:tc>
          <w:tcPr>
            <w:tcW w:w="5038" w:type="dxa"/>
            <w:shd w:val="clear" w:color="auto" w:fill="3B3838" w:themeFill="background2" w:themeFillShade="40"/>
            <w:vAlign w:val="center"/>
          </w:tcPr>
          <w:p w14:paraId="2C92E0AB" w14:textId="7AEDBD07" w:rsidR="0000148C" w:rsidRPr="0000148C" w:rsidRDefault="0000148C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</w:rPr>
            </w:pPr>
            <w:r w:rsidRPr="0000148C">
              <w:rPr>
                <w:rFonts w:ascii="Roboto Condensed" w:eastAsia="Times New Roman" w:hAnsi="Roboto Condensed" w:cs="Arial"/>
                <w:b/>
              </w:rPr>
              <w:t>Пакет «СТАНДАРТ»</w:t>
            </w:r>
            <w:r w:rsidR="00E27D34">
              <w:rPr>
                <w:rFonts w:ascii="Roboto Condensed" w:eastAsia="Times New Roman" w:hAnsi="Roboto Condensed" w:cs="Arial"/>
                <w:b/>
              </w:rPr>
              <w:t xml:space="preserve"> с проживанием</w:t>
            </w:r>
          </w:p>
          <w:p w14:paraId="19C1CE33" w14:textId="0D2610DD" w:rsidR="0000148C" w:rsidRPr="000C6E1F" w:rsidRDefault="001D50E8" w:rsidP="00BF6D6D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1D50E8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6-9 июля 2026 года</w:t>
            </w:r>
          </w:p>
        </w:tc>
      </w:tr>
      <w:tr w:rsidR="0000148C" w:rsidRPr="002A23E1" w14:paraId="5A56A172" w14:textId="77777777" w:rsidTr="00E27D34">
        <w:trPr>
          <w:trHeight w:val="3176"/>
        </w:trPr>
        <w:tc>
          <w:tcPr>
            <w:tcW w:w="5382" w:type="dxa"/>
            <w:shd w:val="clear" w:color="auto" w:fill="EDEDED"/>
          </w:tcPr>
          <w:p w14:paraId="3A75A674" w14:textId="1EB446DE" w:rsidR="0000148C" w:rsidRDefault="005307F5" w:rsidP="0000148C">
            <w:pPr>
              <w:spacing w:after="0"/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1343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27D3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130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за 1 делегата </w:t>
            </w:r>
          </w:p>
          <w:p w14:paraId="5F6525AD" w14:textId="695907CD" w:rsidR="0000148C" w:rsidRPr="002A23E1" w:rsidRDefault="0000148C" w:rsidP="00BF6D6D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проживание 4 дня\3 ночи в отеле АМАКС Экопарк </w:t>
            </w:r>
            <w:r w:rsidR="00E27D34">
              <w:rPr>
                <w:rFonts w:ascii="Roboto Condensed" w:hAnsi="Roboto Condensed"/>
                <w:sz w:val="18"/>
                <w:szCs w:val="18"/>
              </w:rPr>
              <w:t>Екатеринбург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*, завтраки и ужины в отеле </w:t>
            </w:r>
            <w:r w:rsidR="00154C8B">
              <w:rPr>
                <w:rFonts w:ascii="Roboto Condensed" w:hAnsi="Roboto Condensed"/>
                <w:sz w:val="18"/>
                <w:szCs w:val="18"/>
              </w:rPr>
              <w:t>в период проживания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 , трансферы от\до </w:t>
            </w:r>
            <w:r w:rsidR="00154C8B">
              <w:rPr>
                <w:rFonts w:ascii="Roboto Condensed" w:hAnsi="Roboto Condensed"/>
                <w:sz w:val="18"/>
                <w:szCs w:val="18"/>
              </w:rPr>
              <w:t xml:space="preserve">выставки 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и отеля ежедневно 6-9 июля, экскурсии на предприятие и достопримечательности, материалы деловой программы, фото и видео отчет, участие в качестве спикера в деловой программе сессии 9 июля (5-7 минут доклад) и в </w:t>
            </w:r>
            <w:proofErr w:type="spellStart"/>
            <w:r w:rsidR="00E27D34" w:rsidRPr="00E27D34">
              <w:rPr>
                <w:rFonts w:ascii="Roboto Condensed" w:hAnsi="Roboto Condensed"/>
                <w:sz w:val="18"/>
                <w:szCs w:val="18"/>
              </w:rPr>
              <w:t>Амакс</w:t>
            </w:r>
            <w:proofErr w:type="spellEnd"/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 (от 15 минут доклад, с кофе-брейком и обедом в отеле 8 июля), предоставление промо материалов делегатам, возможность демонстрации оборудования, лого и описание компании в печатных материалах мероприятий, включение упоминания в анонсы и релизы мероприятий до, во время и после событий, размещение на интернет-ресурсах и электронная рассылка материалов по клиентской базе.</w:t>
            </w:r>
          </w:p>
        </w:tc>
        <w:tc>
          <w:tcPr>
            <w:tcW w:w="5038" w:type="dxa"/>
            <w:shd w:val="clear" w:color="auto" w:fill="EDEDED"/>
          </w:tcPr>
          <w:p w14:paraId="1EFB32F4" w14:textId="03514D07" w:rsidR="0000148C" w:rsidRDefault="005307F5" w:rsidP="0000148C">
            <w:pPr>
              <w:spacing w:after="0"/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Roboto Condensed" w:hAnsi="Roboto Condensed" w:cs="Arial"/>
                  <w:b/>
                  <w:color w:val="000000" w:themeColor="text1"/>
                  <w:sz w:val="24"/>
                  <w:szCs w:val="24"/>
                </w:rPr>
                <w:id w:val="-205807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48C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27D3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>65</w:t>
            </w:r>
            <w:r w:rsidR="0000148C" w:rsidRPr="00185524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 000 </w:t>
            </w:r>
            <w:r w:rsidR="0000148C" w:rsidRPr="00EA40D5">
              <w:rPr>
                <w:rFonts w:ascii="Roboto Condensed" w:hAnsi="Roboto Condensed" w:cs="Arial"/>
                <w:b/>
                <w:color w:val="000000" w:themeColor="text1"/>
                <w:sz w:val="24"/>
                <w:szCs w:val="24"/>
              </w:rPr>
              <w:t xml:space="preserve">руб. </w:t>
            </w:r>
            <w:r w:rsidR="0000148C" w:rsidRPr="00185524">
              <w:rPr>
                <w:rFonts w:ascii="Roboto Condensed" w:hAnsi="Roboto Condensed" w:cs="Arial"/>
                <w:bCs/>
                <w:color w:val="000000" w:themeColor="text1"/>
                <w:sz w:val="20"/>
                <w:szCs w:val="20"/>
              </w:rPr>
              <w:t xml:space="preserve"> за 1 делегата</w:t>
            </w:r>
          </w:p>
          <w:p w14:paraId="130FA5C1" w14:textId="0BC0D8E9" w:rsidR="0000148C" w:rsidRPr="002A23E1" w:rsidRDefault="0000148C" w:rsidP="00D52202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>проживание 4 дня\3 ночи в отеле АМАКС Экопарк Екатеринбург *</w:t>
            </w:r>
            <w:r w:rsidR="00154C8B">
              <w:rPr>
                <w:rFonts w:ascii="Roboto Condensed" w:hAnsi="Roboto Condensed"/>
                <w:sz w:val="18"/>
                <w:szCs w:val="18"/>
              </w:rPr>
              <w:t>6-9 июля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, завтраки и ужины в отеле </w:t>
            </w:r>
            <w:r w:rsidR="00154C8B">
              <w:rPr>
                <w:rFonts w:ascii="Roboto Condensed" w:hAnsi="Roboto Condensed"/>
                <w:sz w:val="18"/>
                <w:szCs w:val="18"/>
              </w:rPr>
              <w:t>в период проживания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 , трансферы от\до </w:t>
            </w:r>
            <w:r w:rsidR="00154C8B">
              <w:rPr>
                <w:rFonts w:ascii="Roboto Condensed" w:hAnsi="Roboto Condensed"/>
                <w:sz w:val="18"/>
                <w:szCs w:val="18"/>
              </w:rPr>
              <w:t xml:space="preserve">выставки </w:t>
            </w:r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 и отеля ежедневно 6-9 июля, экскурсии на предприятие и достопримечательности, материалы деловой программы, фото и видео отчет, участие в качестве слушателя в деловой программе на выставке и в </w:t>
            </w:r>
            <w:proofErr w:type="spellStart"/>
            <w:r w:rsidR="00E27D34" w:rsidRPr="00E27D34">
              <w:rPr>
                <w:rFonts w:ascii="Roboto Condensed" w:hAnsi="Roboto Condensed"/>
                <w:sz w:val="18"/>
                <w:szCs w:val="18"/>
              </w:rPr>
              <w:t>Амакс</w:t>
            </w:r>
            <w:proofErr w:type="spellEnd"/>
            <w:r w:rsidR="00E27D34" w:rsidRPr="00E27D34">
              <w:rPr>
                <w:rFonts w:ascii="Roboto Condensed" w:hAnsi="Roboto Condensed"/>
                <w:sz w:val="18"/>
                <w:szCs w:val="18"/>
              </w:rPr>
              <w:t xml:space="preserve"> ( с кофе-брейком и обедом в отеле 8 июня).</w:t>
            </w:r>
          </w:p>
        </w:tc>
      </w:tr>
    </w:tbl>
    <w:p w14:paraId="4C8B42AC" w14:textId="77777777" w:rsidR="00EA40D5" w:rsidRPr="00C77BE5" w:rsidRDefault="00EA40D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color w:val="000000" w:themeColor="text1"/>
          <w:sz w:val="14"/>
          <w:szCs w:val="14"/>
          <w:lang w:eastAsia="ru-RU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D52202" w14:paraId="4E0CBF7C" w14:textId="77777777" w:rsidTr="00D52202">
        <w:tc>
          <w:tcPr>
            <w:tcW w:w="5097" w:type="dxa"/>
          </w:tcPr>
          <w:p w14:paraId="7586A86C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Дополнительные услуги (за дополнительную плату):</w:t>
            </w:r>
          </w:p>
          <w:p w14:paraId="49F83BA2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Повышение категории номера</w:t>
            </w:r>
          </w:p>
          <w:p w14:paraId="53148E31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Индивидуальный трансфер Аэропорт-Отель-Аэропорт (кол-во, даты)</w:t>
            </w:r>
          </w:p>
          <w:p w14:paraId="569FCD8F" w14:textId="77777777" w:rsidR="00D52202" w:rsidRPr="00D52202" w:rsidRDefault="00D52202" w:rsidP="00D522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  <w:r w:rsidRPr="00D52202">
              <w:rPr>
                <w:rFonts w:ascii="Segoe UI Symbol" w:hAnsi="Segoe UI Symbol" w:cs="Segoe UI Symbol"/>
                <w:color w:val="000000" w:themeColor="text1"/>
                <w:sz w:val="16"/>
                <w:szCs w:val="16"/>
              </w:rPr>
              <w:t>☐</w:t>
            </w:r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 xml:space="preserve"> Дополнительная ночь (указать даты и количество </w:t>
            </w:r>
            <w:proofErr w:type="gramStart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ночей)_</w:t>
            </w:r>
            <w:proofErr w:type="gramEnd"/>
            <w:r w:rsidRPr="00D52202"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  <w:t>_____________________________</w:t>
            </w:r>
          </w:p>
          <w:p w14:paraId="7B10A1C5" w14:textId="77777777" w:rsidR="00D52202" w:rsidRDefault="00D52202" w:rsidP="00E00C85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000000" w:themeColor="text1"/>
                <w:sz w:val="28"/>
                <w:szCs w:val="28"/>
                <w:lang w:eastAsia="ru-RU"/>
              </w:rPr>
            </w:pPr>
          </w:p>
        </w:tc>
        <w:tc>
          <w:tcPr>
            <w:tcW w:w="5097" w:type="dxa"/>
          </w:tcPr>
          <w:p w14:paraId="481AFA9A" w14:textId="7FF36D4C" w:rsidR="00530869" w:rsidRPr="00D52202" w:rsidRDefault="00530869" w:rsidP="00E27D34">
            <w:pPr>
              <w:pStyle w:val="ae"/>
              <w:widowControl w:val="0"/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Roboto Condensed" w:hAnsi="Roboto Condensed" w:cs="Arial"/>
                <w:color w:val="000000" w:themeColor="text1"/>
                <w:sz w:val="16"/>
                <w:szCs w:val="16"/>
              </w:rPr>
            </w:pPr>
          </w:p>
        </w:tc>
      </w:tr>
    </w:tbl>
    <w:p w14:paraId="215E4562" w14:textId="77777777" w:rsidR="00D52202" w:rsidRPr="00801B0F" w:rsidRDefault="00D52202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color w:val="000000" w:themeColor="text1"/>
          <w:sz w:val="28"/>
          <w:szCs w:val="28"/>
          <w:lang w:eastAsia="ru-RU"/>
        </w:rPr>
      </w:pPr>
    </w:p>
    <w:bookmarkEnd w:id="0"/>
    <w:p w14:paraId="1306A8C9" w14:textId="77777777" w:rsidR="0000148C" w:rsidRPr="002A23E1" w:rsidRDefault="0000148C" w:rsidP="0000148C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ПРЕДВАРИТЕЛЬНАЯ РЕГИСТРАЦИЯ ДЕЛЕГАТОВ ОБЯЗАТЕЛЬНА.</w:t>
      </w:r>
    </w:p>
    <w:p w14:paraId="0185D04F" w14:textId="05F1424A" w:rsidR="0000148C" w:rsidRDefault="0000148C" w:rsidP="0000148C">
      <w:pPr>
        <w:spacing w:after="0" w:line="240" w:lineRule="auto"/>
        <w:rPr>
          <w:rFonts w:ascii="Roboto Condensed" w:hAnsi="Roboto Condensed" w:cs="Arial"/>
          <w:i/>
          <w:sz w:val="20"/>
          <w:szCs w:val="20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 xml:space="preserve">Стоимость услуг не </w:t>
      </w:r>
      <w:proofErr w:type="gramStart"/>
      <w:r w:rsidRPr="002A23E1">
        <w:rPr>
          <w:rFonts w:ascii="Roboto Condensed" w:hAnsi="Roboto Condensed" w:cs="Arial"/>
          <w:i/>
          <w:sz w:val="20"/>
          <w:szCs w:val="20"/>
        </w:rPr>
        <w:t>включает  проезд</w:t>
      </w:r>
      <w:proofErr w:type="gramEnd"/>
      <w:r w:rsidR="004D3928">
        <w:rPr>
          <w:rFonts w:ascii="Roboto Condensed" w:hAnsi="Roboto Condensed" w:cs="Arial"/>
          <w:i/>
          <w:sz w:val="20"/>
          <w:szCs w:val="20"/>
        </w:rPr>
        <w:t xml:space="preserve"> </w:t>
      </w:r>
      <w:r w:rsidR="00154C8B">
        <w:rPr>
          <w:rFonts w:ascii="Roboto Condensed" w:hAnsi="Roboto Condensed" w:cs="Arial"/>
          <w:i/>
          <w:sz w:val="20"/>
          <w:szCs w:val="20"/>
        </w:rPr>
        <w:t>и личные расходы</w:t>
      </w:r>
    </w:p>
    <w:p w14:paraId="60B15596" w14:textId="0E2D4B37" w:rsidR="004D3928" w:rsidRPr="002A23E1" w:rsidRDefault="004D3928" w:rsidP="0000148C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>
        <w:rPr>
          <w:rFonts w:ascii="Roboto Condensed" w:hAnsi="Roboto Condensed" w:cs="Arial"/>
          <w:i/>
          <w:sz w:val="20"/>
          <w:szCs w:val="20"/>
        </w:rPr>
        <w:t>Указанная стоимость услуг включает налог НДС 5%</w:t>
      </w:r>
      <w:r w:rsidRPr="002A23E1">
        <w:rPr>
          <w:rFonts w:ascii="Roboto Condensed" w:hAnsi="Roboto Condensed" w:cs="Arial"/>
          <w:i/>
          <w:sz w:val="20"/>
          <w:szCs w:val="20"/>
        </w:rPr>
        <w:t>.</w:t>
      </w:r>
    </w:p>
    <w:p w14:paraId="41D39F1C" w14:textId="77777777" w:rsidR="00D67E87" w:rsidRPr="00EA40D5" w:rsidRDefault="00D67E87" w:rsidP="0029623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color w:val="000000" w:themeColor="text1"/>
        </w:rPr>
      </w:pPr>
    </w:p>
    <w:p w14:paraId="535C0761" w14:textId="61D26979" w:rsidR="00B267CF" w:rsidRPr="00EA40D5" w:rsidRDefault="00B267CF" w:rsidP="00FF2A8B">
      <w:pPr>
        <w:spacing w:after="0" w:line="240" w:lineRule="auto"/>
        <w:rPr>
          <w:rFonts w:ascii="Roboto Condensed" w:eastAsia="Times New Roman" w:hAnsi="Roboto Condensed" w:cs="Arial"/>
          <w:color w:val="000000" w:themeColor="text1"/>
        </w:rPr>
      </w:pPr>
      <w:r w:rsidRPr="00EA40D5">
        <w:rPr>
          <w:rFonts w:ascii="Roboto Condensed" w:eastAsia="Times New Roman" w:hAnsi="Roboto Condensed" w:cs="Arial"/>
          <w:color w:val="000000" w:themeColor="text1"/>
        </w:rPr>
        <w:t>Руководитель предприятия</w:t>
      </w:r>
      <w:r w:rsidR="002D7C26" w:rsidRPr="00EA40D5">
        <w:rPr>
          <w:rFonts w:ascii="Roboto Condensed" w:eastAsia="Times New Roman" w:hAnsi="Roboto Condensed" w:cs="Arial"/>
          <w:color w:val="000000" w:themeColor="text1"/>
        </w:rPr>
        <w:t xml:space="preserve"> </w:t>
      </w:r>
      <w:r w:rsidR="002D7C26" w:rsidRPr="00EA40D5">
        <w:rPr>
          <w:rFonts w:ascii="Roboto Condensed" w:eastAsia="Times New Roman" w:hAnsi="Roboto Condensed" w:cs="Arial"/>
          <w:color w:val="000000" w:themeColor="text1"/>
          <w:u w:val="single"/>
        </w:rPr>
        <w:t xml:space="preserve">                            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/</w:t>
      </w:r>
      <w:r w:rsidR="002D7C26" w:rsidRPr="00EA40D5">
        <w:rPr>
          <w:rFonts w:ascii="Roboto Condensed" w:eastAsia="Times New Roman" w:hAnsi="Roboto Condensed" w:cs="Arial"/>
          <w:color w:val="000000" w:themeColor="text1"/>
          <w:u w:val="single"/>
        </w:rPr>
        <w:t xml:space="preserve">             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/</w:t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Pr="00EA40D5">
        <w:rPr>
          <w:rFonts w:ascii="Roboto Condensed" w:eastAsia="Times New Roman" w:hAnsi="Roboto Condensed" w:cs="Arial"/>
          <w:color w:val="000000" w:themeColor="text1"/>
        </w:rPr>
        <w:tab/>
      </w:r>
      <w:r w:rsidR="003F2DF5" w:rsidRPr="00EA40D5">
        <w:rPr>
          <w:rFonts w:ascii="Roboto Condensed" w:eastAsia="Times New Roman" w:hAnsi="Roboto Condensed" w:cs="Arial"/>
          <w:color w:val="000000" w:themeColor="text1"/>
        </w:rPr>
        <w:t xml:space="preserve">                   </w:t>
      </w:r>
      <w:r w:rsidR="002D7C26" w:rsidRPr="00EA40D5">
        <w:rPr>
          <w:rFonts w:ascii="Roboto Condensed" w:eastAsia="Times New Roman" w:hAnsi="Roboto Condensed" w:cs="Arial"/>
          <w:color w:val="000000" w:themeColor="text1"/>
        </w:rPr>
        <w:t xml:space="preserve">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расшифровка</w:t>
      </w:r>
      <w:r w:rsidR="00C975BF" w:rsidRPr="00EA40D5">
        <w:rPr>
          <w:rFonts w:ascii="Roboto Condensed" w:eastAsia="Times New Roman" w:hAnsi="Roboto Condensed" w:cs="Arial"/>
          <w:color w:val="000000" w:themeColor="text1"/>
        </w:rPr>
        <w:t xml:space="preserve"> подписи</w:t>
      </w:r>
      <w:r w:rsidRPr="00EA40D5">
        <w:rPr>
          <w:rFonts w:ascii="Roboto Condensed" w:eastAsia="Times New Roman" w:hAnsi="Roboto Condensed" w:cs="Arial"/>
          <w:color w:val="000000" w:themeColor="text1"/>
        </w:rPr>
        <w:t xml:space="preserve">          </w:t>
      </w:r>
      <w:r w:rsidR="00FF2A8B" w:rsidRPr="00EA40D5">
        <w:rPr>
          <w:rFonts w:ascii="Roboto Condensed" w:eastAsia="Times New Roman" w:hAnsi="Roboto Condensed" w:cs="Arial"/>
          <w:color w:val="000000" w:themeColor="text1"/>
        </w:rPr>
        <w:t xml:space="preserve">подпись                         </w:t>
      </w:r>
      <w:r w:rsidRPr="00EA40D5">
        <w:rPr>
          <w:rFonts w:ascii="Roboto Condensed" w:eastAsia="Times New Roman" w:hAnsi="Roboto Condensed" w:cs="Arial"/>
          <w:color w:val="000000" w:themeColor="text1"/>
        </w:rPr>
        <w:t>М.П.</w:t>
      </w:r>
    </w:p>
    <w:sectPr w:rsidR="00B267CF" w:rsidRPr="00EA40D5" w:rsidSect="008D5FC9">
      <w:footerReference w:type="even" r:id="rId8"/>
      <w:footerReference w:type="default" r:id="rId9"/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4EE86" w14:textId="77777777" w:rsidR="005307F5" w:rsidRDefault="005307F5">
      <w:pPr>
        <w:spacing w:after="0" w:line="240" w:lineRule="auto"/>
      </w:pPr>
      <w:r>
        <w:separator/>
      </w:r>
    </w:p>
  </w:endnote>
  <w:endnote w:type="continuationSeparator" w:id="0">
    <w:p w14:paraId="5F6649F5" w14:textId="77777777" w:rsidR="005307F5" w:rsidRDefault="00530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0C24" w14:textId="6952C9EA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52202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C664" w14:textId="77777777" w:rsidR="005307F5" w:rsidRDefault="005307F5">
      <w:pPr>
        <w:spacing w:after="0" w:line="240" w:lineRule="auto"/>
      </w:pPr>
      <w:r>
        <w:separator/>
      </w:r>
    </w:p>
  </w:footnote>
  <w:footnote w:type="continuationSeparator" w:id="0">
    <w:p w14:paraId="67286D27" w14:textId="77777777" w:rsidR="005307F5" w:rsidRDefault="005307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7E42"/>
    <w:multiLevelType w:val="hybridMultilevel"/>
    <w:tmpl w:val="EC60B744"/>
    <w:lvl w:ilvl="0" w:tplc="AE28BD7C">
      <w:numFmt w:val="bullet"/>
      <w:lvlText w:val="•"/>
      <w:lvlJc w:val="left"/>
      <w:pPr>
        <w:ind w:left="1070" w:hanging="710"/>
      </w:pPr>
      <w:rPr>
        <w:rFonts w:ascii="Roboto Condensed" w:eastAsia="Calibri" w:hAnsi="Roboto Condensed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4EC51980"/>
    <w:multiLevelType w:val="hybridMultilevel"/>
    <w:tmpl w:val="F2E85414"/>
    <w:lvl w:ilvl="0" w:tplc="AE28BD7C">
      <w:numFmt w:val="bullet"/>
      <w:lvlText w:val="•"/>
      <w:lvlJc w:val="left"/>
      <w:pPr>
        <w:ind w:left="1070" w:hanging="710"/>
      </w:pPr>
      <w:rPr>
        <w:rFonts w:ascii="Roboto Condensed" w:eastAsia="Calibri" w:hAnsi="Roboto Condensed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86060"/>
    <w:multiLevelType w:val="hybridMultilevel"/>
    <w:tmpl w:val="135E4B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1"/>
  </w:num>
  <w:num w:numId="5">
    <w:abstractNumId w:val="4"/>
  </w:num>
  <w:num w:numId="6">
    <w:abstractNumId w:val="3"/>
  </w:num>
  <w:num w:numId="7">
    <w:abstractNumId w:val="8"/>
  </w:num>
  <w:num w:numId="8">
    <w:abstractNumId w:val="5"/>
  </w:num>
  <w:num w:numId="9">
    <w:abstractNumId w:val="7"/>
  </w:num>
  <w:num w:numId="10">
    <w:abstractNumId w:val="11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148C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BFE"/>
    <w:rsid w:val="000B3DDA"/>
    <w:rsid w:val="000E0AE0"/>
    <w:rsid w:val="000E17C5"/>
    <w:rsid w:val="000E2E81"/>
    <w:rsid w:val="000F1A14"/>
    <w:rsid w:val="000F52AC"/>
    <w:rsid w:val="0010254A"/>
    <w:rsid w:val="001025EC"/>
    <w:rsid w:val="00107A6D"/>
    <w:rsid w:val="00111266"/>
    <w:rsid w:val="0011158A"/>
    <w:rsid w:val="001152D7"/>
    <w:rsid w:val="001160A5"/>
    <w:rsid w:val="00120E83"/>
    <w:rsid w:val="001217D7"/>
    <w:rsid w:val="00123A59"/>
    <w:rsid w:val="001249FA"/>
    <w:rsid w:val="00132B10"/>
    <w:rsid w:val="0013657C"/>
    <w:rsid w:val="00136A64"/>
    <w:rsid w:val="00140703"/>
    <w:rsid w:val="00154931"/>
    <w:rsid w:val="00154C8B"/>
    <w:rsid w:val="00161F77"/>
    <w:rsid w:val="0016564F"/>
    <w:rsid w:val="00165DE2"/>
    <w:rsid w:val="00170CF7"/>
    <w:rsid w:val="00171630"/>
    <w:rsid w:val="0017185A"/>
    <w:rsid w:val="00185524"/>
    <w:rsid w:val="0018796C"/>
    <w:rsid w:val="00196053"/>
    <w:rsid w:val="001A43A1"/>
    <w:rsid w:val="001B3A9B"/>
    <w:rsid w:val="001C1420"/>
    <w:rsid w:val="001C3982"/>
    <w:rsid w:val="001C44E2"/>
    <w:rsid w:val="001D4163"/>
    <w:rsid w:val="001D50E8"/>
    <w:rsid w:val="001D55B6"/>
    <w:rsid w:val="001E2B65"/>
    <w:rsid w:val="001E400E"/>
    <w:rsid w:val="00201A91"/>
    <w:rsid w:val="00206BB6"/>
    <w:rsid w:val="00216752"/>
    <w:rsid w:val="00216A42"/>
    <w:rsid w:val="002206F7"/>
    <w:rsid w:val="00224F11"/>
    <w:rsid w:val="00231E25"/>
    <w:rsid w:val="00234129"/>
    <w:rsid w:val="002476B8"/>
    <w:rsid w:val="0025756E"/>
    <w:rsid w:val="00262F16"/>
    <w:rsid w:val="00271659"/>
    <w:rsid w:val="002800AD"/>
    <w:rsid w:val="0028159A"/>
    <w:rsid w:val="00291992"/>
    <w:rsid w:val="00294799"/>
    <w:rsid w:val="00296235"/>
    <w:rsid w:val="00296DEC"/>
    <w:rsid w:val="002B5DB3"/>
    <w:rsid w:val="002C1E3B"/>
    <w:rsid w:val="002D12BB"/>
    <w:rsid w:val="002D217D"/>
    <w:rsid w:val="002D7C26"/>
    <w:rsid w:val="002F3DA6"/>
    <w:rsid w:val="002F74BF"/>
    <w:rsid w:val="00310AD8"/>
    <w:rsid w:val="003151CF"/>
    <w:rsid w:val="00316BCF"/>
    <w:rsid w:val="00336581"/>
    <w:rsid w:val="00344461"/>
    <w:rsid w:val="003476B3"/>
    <w:rsid w:val="0035409A"/>
    <w:rsid w:val="0035475C"/>
    <w:rsid w:val="00377F9C"/>
    <w:rsid w:val="00385689"/>
    <w:rsid w:val="003877BE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3F5162"/>
    <w:rsid w:val="00405C2B"/>
    <w:rsid w:val="00410567"/>
    <w:rsid w:val="004113DA"/>
    <w:rsid w:val="004146A5"/>
    <w:rsid w:val="00415C3E"/>
    <w:rsid w:val="00416B5D"/>
    <w:rsid w:val="004171E3"/>
    <w:rsid w:val="0042068D"/>
    <w:rsid w:val="004242AB"/>
    <w:rsid w:val="0042626A"/>
    <w:rsid w:val="00433ECB"/>
    <w:rsid w:val="00434068"/>
    <w:rsid w:val="0043511A"/>
    <w:rsid w:val="004374AD"/>
    <w:rsid w:val="00442A59"/>
    <w:rsid w:val="0044606C"/>
    <w:rsid w:val="00453E1F"/>
    <w:rsid w:val="00454AF6"/>
    <w:rsid w:val="00480FEA"/>
    <w:rsid w:val="00483DA5"/>
    <w:rsid w:val="00484132"/>
    <w:rsid w:val="00492566"/>
    <w:rsid w:val="00493CAF"/>
    <w:rsid w:val="0049472D"/>
    <w:rsid w:val="004B0BAF"/>
    <w:rsid w:val="004B429B"/>
    <w:rsid w:val="004C35FE"/>
    <w:rsid w:val="004D3928"/>
    <w:rsid w:val="004D4A0E"/>
    <w:rsid w:val="004E70DB"/>
    <w:rsid w:val="004E72E0"/>
    <w:rsid w:val="004F1FEB"/>
    <w:rsid w:val="00517DA9"/>
    <w:rsid w:val="00522E42"/>
    <w:rsid w:val="00527FC9"/>
    <w:rsid w:val="005307F5"/>
    <w:rsid w:val="00530869"/>
    <w:rsid w:val="00530FEE"/>
    <w:rsid w:val="00536FB7"/>
    <w:rsid w:val="00540E91"/>
    <w:rsid w:val="00552115"/>
    <w:rsid w:val="0056610C"/>
    <w:rsid w:val="00577176"/>
    <w:rsid w:val="005A1688"/>
    <w:rsid w:val="005A4AAC"/>
    <w:rsid w:val="005B7C2D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5435"/>
    <w:rsid w:val="00687BB7"/>
    <w:rsid w:val="0069414A"/>
    <w:rsid w:val="00697221"/>
    <w:rsid w:val="006A58DF"/>
    <w:rsid w:val="006A6649"/>
    <w:rsid w:val="006C7DC9"/>
    <w:rsid w:val="006E4A53"/>
    <w:rsid w:val="006E67A7"/>
    <w:rsid w:val="006E72CE"/>
    <w:rsid w:val="006F709A"/>
    <w:rsid w:val="007142D3"/>
    <w:rsid w:val="007213FE"/>
    <w:rsid w:val="00722588"/>
    <w:rsid w:val="007336DC"/>
    <w:rsid w:val="00743DA9"/>
    <w:rsid w:val="00753E68"/>
    <w:rsid w:val="007545E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5545"/>
    <w:rsid w:val="007E5742"/>
    <w:rsid w:val="007F1FDD"/>
    <w:rsid w:val="007F2D6C"/>
    <w:rsid w:val="007F4D93"/>
    <w:rsid w:val="007F6E2B"/>
    <w:rsid w:val="00801B0F"/>
    <w:rsid w:val="008118BA"/>
    <w:rsid w:val="00821345"/>
    <w:rsid w:val="00822984"/>
    <w:rsid w:val="008258AB"/>
    <w:rsid w:val="00826885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A0FBD"/>
    <w:rsid w:val="008B3972"/>
    <w:rsid w:val="008C53DF"/>
    <w:rsid w:val="008D0C21"/>
    <w:rsid w:val="008D5FC9"/>
    <w:rsid w:val="008D64CE"/>
    <w:rsid w:val="008E13B3"/>
    <w:rsid w:val="008E5FC3"/>
    <w:rsid w:val="008F3051"/>
    <w:rsid w:val="0090334E"/>
    <w:rsid w:val="00915B03"/>
    <w:rsid w:val="0092118C"/>
    <w:rsid w:val="00927F36"/>
    <w:rsid w:val="0093092B"/>
    <w:rsid w:val="0093134D"/>
    <w:rsid w:val="0093411F"/>
    <w:rsid w:val="009367EE"/>
    <w:rsid w:val="0094000E"/>
    <w:rsid w:val="00941012"/>
    <w:rsid w:val="009423FE"/>
    <w:rsid w:val="009448A8"/>
    <w:rsid w:val="00956736"/>
    <w:rsid w:val="00957BCF"/>
    <w:rsid w:val="00963BC7"/>
    <w:rsid w:val="009764F6"/>
    <w:rsid w:val="00976F93"/>
    <w:rsid w:val="00987307"/>
    <w:rsid w:val="00987569"/>
    <w:rsid w:val="00992485"/>
    <w:rsid w:val="009945F1"/>
    <w:rsid w:val="009A20F2"/>
    <w:rsid w:val="009A47D3"/>
    <w:rsid w:val="009A4AD2"/>
    <w:rsid w:val="009D4DC8"/>
    <w:rsid w:val="009D63A6"/>
    <w:rsid w:val="009E55E1"/>
    <w:rsid w:val="009E5A84"/>
    <w:rsid w:val="009F02B2"/>
    <w:rsid w:val="009F10AC"/>
    <w:rsid w:val="009F28A8"/>
    <w:rsid w:val="00A0576F"/>
    <w:rsid w:val="00A06C4D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740F3"/>
    <w:rsid w:val="00A8059B"/>
    <w:rsid w:val="00A8451F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428D"/>
    <w:rsid w:val="00AF54E3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F62"/>
    <w:rsid w:val="00B5542E"/>
    <w:rsid w:val="00B675C7"/>
    <w:rsid w:val="00B91148"/>
    <w:rsid w:val="00B9156B"/>
    <w:rsid w:val="00B92141"/>
    <w:rsid w:val="00BB0ECA"/>
    <w:rsid w:val="00BB756B"/>
    <w:rsid w:val="00BC04E7"/>
    <w:rsid w:val="00BC05EF"/>
    <w:rsid w:val="00BC0E68"/>
    <w:rsid w:val="00BC1A53"/>
    <w:rsid w:val="00BD5BDF"/>
    <w:rsid w:val="00BE7571"/>
    <w:rsid w:val="00BF6E42"/>
    <w:rsid w:val="00C1128B"/>
    <w:rsid w:val="00C11442"/>
    <w:rsid w:val="00C11E6D"/>
    <w:rsid w:val="00C168EC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77BE5"/>
    <w:rsid w:val="00C905B7"/>
    <w:rsid w:val="00C975BF"/>
    <w:rsid w:val="00CA0850"/>
    <w:rsid w:val="00CA0E26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15DE"/>
    <w:rsid w:val="00CE5D4F"/>
    <w:rsid w:val="00D0037F"/>
    <w:rsid w:val="00D0101F"/>
    <w:rsid w:val="00D011CA"/>
    <w:rsid w:val="00D04813"/>
    <w:rsid w:val="00D1131D"/>
    <w:rsid w:val="00D13C82"/>
    <w:rsid w:val="00D21018"/>
    <w:rsid w:val="00D22CE2"/>
    <w:rsid w:val="00D25A73"/>
    <w:rsid w:val="00D25FC8"/>
    <w:rsid w:val="00D52202"/>
    <w:rsid w:val="00D566EF"/>
    <w:rsid w:val="00D62DF4"/>
    <w:rsid w:val="00D65ABF"/>
    <w:rsid w:val="00D67E87"/>
    <w:rsid w:val="00D826E3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27D34"/>
    <w:rsid w:val="00E4099E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40D5"/>
    <w:rsid w:val="00EA7AB8"/>
    <w:rsid w:val="00EB37EE"/>
    <w:rsid w:val="00EB5DAD"/>
    <w:rsid w:val="00EB6F48"/>
    <w:rsid w:val="00ED23ED"/>
    <w:rsid w:val="00EE233C"/>
    <w:rsid w:val="00EE417F"/>
    <w:rsid w:val="00EF3E91"/>
    <w:rsid w:val="00F02AD8"/>
    <w:rsid w:val="00F235F7"/>
    <w:rsid w:val="00F3280A"/>
    <w:rsid w:val="00F34281"/>
    <w:rsid w:val="00F402D7"/>
    <w:rsid w:val="00F45C34"/>
    <w:rsid w:val="00F547D1"/>
    <w:rsid w:val="00F55739"/>
    <w:rsid w:val="00F61112"/>
    <w:rsid w:val="00F70DE4"/>
    <w:rsid w:val="00F74C34"/>
    <w:rsid w:val="00F87927"/>
    <w:rsid w:val="00F96352"/>
    <w:rsid w:val="00F968D2"/>
    <w:rsid w:val="00FA142A"/>
    <w:rsid w:val="00FB6212"/>
    <w:rsid w:val="00FB693E"/>
    <w:rsid w:val="00FD24F3"/>
    <w:rsid w:val="00FD562E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48C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2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2665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mi</cp:lastModifiedBy>
  <cp:revision>2</cp:revision>
  <cp:lastPrinted>2026-06-24T07:24:00Z</cp:lastPrinted>
  <dcterms:created xsi:type="dcterms:W3CDTF">2026-06-30T10:10:00Z</dcterms:created>
  <dcterms:modified xsi:type="dcterms:W3CDTF">2026-06-30T10:10:00Z</dcterms:modified>
</cp:coreProperties>
</file>